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19EF" w:rsidRPr="00DE6308" w:rsidRDefault="00954A7E">
      <w:pPr>
        <w:rPr>
          <w:b/>
          <w:bCs/>
          <w:u w:val="single"/>
        </w:rPr>
      </w:pPr>
      <w:r w:rsidRPr="00DE6308">
        <w:rPr>
          <w:b/>
          <w:bCs/>
          <w:u w:val="single"/>
        </w:rPr>
        <w:t>Dechová cvičení</w:t>
      </w:r>
    </w:p>
    <w:p w:rsidR="00954A7E" w:rsidRDefault="00954A7E"/>
    <w:p w:rsidR="00954A7E" w:rsidRDefault="00954A7E">
      <w:r>
        <w:t>Cílem dechových cvičení je prohloubení správného vdechu a výdech</w:t>
      </w:r>
      <w:r w:rsidR="00DE6308">
        <w:t>u</w:t>
      </w:r>
      <w:r>
        <w:t xml:space="preserve"> při mluvení. Správné dýchání má vliv na vývoj hrudního koše, na správné držení těla a na dobré zásobování orgánů kyslíkem. </w:t>
      </w:r>
    </w:p>
    <w:p w:rsidR="00954A7E" w:rsidRDefault="00954A7E">
      <w:r>
        <w:t xml:space="preserve"> Při nádechu je potřeba sedět, stát nebo ležet v klidu. Nadechnout se nosem a snažit se o pomalý výdech.</w:t>
      </w:r>
      <w:r w:rsidR="00575CC3">
        <w:t xml:space="preserve"> Při výdechu je možno použít různé motivace, dle daného tématu nebo podle toho co děti zajímá. </w:t>
      </w:r>
    </w:p>
    <w:p w:rsidR="00575CC3" w:rsidRDefault="00575CC3" w:rsidP="00575CC3">
      <w:pPr>
        <w:pStyle w:val="Odstavecseseznamem"/>
        <w:numPr>
          <w:ilvl w:val="0"/>
          <w:numId w:val="1"/>
        </w:numPr>
      </w:pPr>
      <w:r>
        <w:t xml:space="preserve">Vlak houká- </w:t>
      </w:r>
      <w:proofErr w:type="spellStart"/>
      <w:r>
        <w:t>húúú</w:t>
      </w:r>
      <w:proofErr w:type="spellEnd"/>
    </w:p>
    <w:p w:rsidR="00575CC3" w:rsidRDefault="00575CC3" w:rsidP="00575CC3">
      <w:pPr>
        <w:pStyle w:val="Odstavecseseznamem"/>
        <w:numPr>
          <w:ilvl w:val="0"/>
          <w:numId w:val="1"/>
        </w:numPr>
      </w:pPr>
      <w:r>
        <w:t xml:space="preserve">Sova houká- </w:t>
      </w:r>
      <w:proofErr w:type="spellStart"/>
      <w:r>
        <w:t>húúú</w:t>
      </w:r>
      <w:proofErr w:type="spellEnd"/>
    </w:p>
    <w:p w:rsidR="00575CC3" w:rsidRDefault="00575CC3" w:rsidP="00575CC3">
      <w:pPr>
        <w:pStyle w:val="Odstavecseseznamem"/>
        <w:numPr>
          <w:ilvl w:val="0"/>
          <w:numId w:val="1"/>
        </w:numPr>
      </w:pPr>
      <w:r>
        <w:t xml:space="preserve">Auto troubí- </w:t>
      </w:r>
      <w:proofErr w:type="spellStart"/>
      <w:r>
        <w:t>túúú</w:t>
      </w:r>
      <w:proofErr w:type="spellEnd"/>
    </w:p>
    <w:p w:rsidR="00575CC3" w:rsidRDefault="00575CC3" w:rsidP="00575CC3">
      <w:pPr>
        <w:pStyle w:val="Odstavecseseznamem"/>
        <w:numPr>
          <w:ilvl w:val="0"/>
          <w:numId w:val="1"/>
        </w:numPr>
      </w:pPr>
      <w:r>
        <w:t>Bolí nás prst-</w:t>
      </w:r>
      <w:proofErr w:type="spellStart"/>
      <w:r>
        <w:t>aúúú</w:t>
      </w:r>
      <w:proofErr w:type="spellEnd"/>
    </w:p>
    <w:p w:rsidR="00954A7E" w:rsidRDefault="00575CC3">
      <w:r>
        <w:t>Je možno využít zvuků zvířat</w:t>
      </w:r>
    </w:p>
    <w:p w:rsidR="00575CC3" w:rsidRDefault="00575CC3" w:rsidP="00575CC3">
      <w:pPr>
        <w:pStyle w:val="Odstavecseseznamem"/>
        <w:numPr>
          <w:ilvl w:val="0"/>
          <w:numId w:val="2"/>
        </w:numPr>
      </w:pPr>
      <w:r>
        <w:t xml:space="preserve">Koza mečí- </w:t>
      </w:r>
      <w:proofErr w:type="spellStart"/>
      <w:r>
        <w:t>mééé</w:t>
      </w:r>
      <w:proofErr w:type="spellEnd"/>
    </w:p>
    <w:p w:rsidR="00575CC3" w:rsidRDefault="00575CC3" w:rsidP="00575CC3">
      <w:pPr>
        <w:pStyle w:val="Odstavecseseznamem"/>
        <w:numPr>
          <w:ilvl w:val="0"/>
          <w:numId w:val="2"/>
        </w:numPr>
      </w:pPr>
      <w:r>
        <w:t xml:space="preserve">Ovce bečí- </w:t>
      </w:r>
      <w:proofErr w:type="spellStart"/>
      <w:r>
        <w:t>bééé</w:t>
      </w:r>
      <w:proofErr w:type="spellEnd"/>
    </w:p>
    <w:p w:rsidR="00575CC3" w:rsidRDefault="00575CC3" w:rsidP="00575CC3">
      <w:pPr>
        <w:pStyle w:val="Odstavecseseznamem"/>
        <w:numPr>
          <w:ilvl w:val="0"/>
          <w:numId w:val="2"/>
        </w:numPr>
      </w:pPr>
      <w:r>
        <w:t xml:space="preserve">Kráva bučí- </w:t>
      </w:r>
      <w:proofErr w:type="spellStart"/>
      <w:r>
        <w:t>búúú</w:t>
      </w:r>
      <w:proofErr w:type="spellEnd"/>
    </w:p>
    <w:p w:rsidR="00575CC3" w:rsidRDefault="00575CC3" w:rsidP="00575CC3">
      <w:pPr>
        <w:pStyle w:val="Odstavecseseznamem"/>
      </w:pPr>
    </w:p>
    <w:p w:rsidR="00575CC3" w:rsidRDefault="00575CC3" w:rsidP="00575CC3">
      <w:r>
        <w:t>Při snaze o pomalý výdech je možno říci několik slov na jeden výdech</w:t>
      </w:r>
    </w:p>
    <w:p w:rsidR="00575CC3" w:rsidRDefault="00575CC3" w:rsidP="00575CC3">
      <w:pPr>
        <w:pStyle w:val="Odstavecseseznamem"/>
        <w:numPr>
          <w:ilvl w:val="0"/>
          <w:numId w:val="3"/>
        </w:numPr>
      </w:pPr>
      <w:r>
        <w:t>Hal</w:t>
      </w:r>
      <w:r w:rsidR="00A03424">
        <w:t>ó, haló, co se stalo</w:t>
      </w:r>
    </w:p>
    <w:p w:rsidR="00A03424" w:rsidRDefault="00A03424" w:rsidP="00575CC3">
      <w:pPr>
        <w:pStyle w:val="Odstavecseseznamem"/>
        <w:numPr>
          <w:ilvl w:val="0"/>
          <w:numId w:val="3"/>
        </w:numPr>
      </w:pPr>
      <w:r>
        <w:t>Hele, hele, malé tele</w:t>
      </w:r>
    </w:p>
    <w:p w:rsidR="00A03424" w:rsidRDefault="00A03424" w:rsidP="00575CC3">
      <w:pPr>
        <w:pStyle w:val="Odstavecseseznamem"/>
        <w:numPr>
          <w:ilvl w:val="0"/>
          <w:numId w:val="3"/>
        </w:numPr>
      </w:pPr>
      <w:r>
        <w:t>Pojmenuj několik dětí, které jsou ve školce</w:t>
      </w:r>
    </w:p>
    <w:p w:rsidR="00A03424" w:rsidRDefault="00A03424" w:rsidP="00575CC3">
      <w:pPr>
        <w:pStyle w:val="Odstavecseseznamem"/>
        <w:numPr>
          <w:ilvl w:val="0"/>
          <w:numId w:val="3"/>
        </w:numPr>
      </w:pPr>
      <w:r>
        <w:t>Zkus říci krátkou větu: „Dnes máme pondělí.“</w:t>
      </w:r>
    </w:p>
    <w:p w:rsidR="00A03424" w:rsidRDefault="00A03424" w:rsidP="00A03424">
      <w:r>
        <w:t>Při usměrňování dechového proudu je možno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r>
        <w:t>Hrát na kopanou – foukáme do malých míčků, možno udělat branky a hrát na stole, zkus se trefit do branky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r>
        <w:t>Foukáme do peříčka nebo do vaty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proofErr w:type="spellStart"/>
      <w:r>
        <w:t>Zfoukneme</w:t>
      </w:r>
      <w:proofErr w:type="spellEnd"/>
      <w:r>
        <w:t xml:space="preserve"> odkvetlou pampelišku, lze využít při procházkách venku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r>
        <w:t>Foukáme do svíčky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r>
        <w:t xml:space="preserve">Foukáme bublinky do </w:t>
      </w:r>
      <w:proofErr w:type="gramStart"/>
      <w:r>
        <w:t>vody  pomocí</w:t>
      </w:r>
      <w:proofErr w:type="gramEnd"/>
      <w:r>
        <w:t xml:space="preserve"> slámky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r>
        <w:t>Foukáme do bublifuku</w:t>
      </w:r>
    </w:p>
    <w:p w:rsidR="00A03424" w:rsidRDefault="00A03424" w:rsidP="00A03424">
      <w:pPr>
        <w:pStyle w:val="Odstavecseseznamem"/>
        <w:numPr>
          <w:ilvl w:val="0"/>
          <w:numId w:val="4"/>
        </w:numPr>
      </w:pPr>
      <w:r>
        <w:t>Zkusit rozfoukat barvu po papíru</w:t>
      </w:r>
    </w:p>
    <w:p w:rsidR="00DE6308" w:rsidRDefault="00DE6308" w:rsidP="00DE6308">
      <w:r>
        <w:t xml:space="preserve">Využít je možno </w:t>
      </w:r>
      <w:proofErr w:type="gramStart"/>
      <w:r>
        <w:t>různých  pomůcek</w:t>
      </w:r>
      <w:proofErr w:type="gramEnd"/>
      <w:r>
        <w:t xml:space="preserve"> </w:t>
      </w:r>
    </w:p>
    <w:p w:rsidR="00DE6308" w:rsidRDefault="00DE6308" w:rsidP="00DE6308">
      <w:pPr>
        <w:pStyle w:val="Odstavecseseznamem"/>
        <w:numPr>
          <w:ilvl w:val="0"/>
          <w:numId w:val="5"/>
        </w:numPr>
      </w:pPr>
      <w:r>
        <w:t>Flétna</w:t>
      </w:r>
    </w:p>
    <w:p w:rsidR="00DE6308" w:rsidRDefault="00DE6308" w:rsidP="00DE6308">
      <w:pPr>
        <w:pStyle w:val="Odstavecseseznamem"/>
        <w:numPr>
          <w:ilvl w:val="0"/>
          <w:numId w:val="5"/>
        </w:numPr>
      </w:pPr>
      <w:r>
        <w:t>Papírová rolička</w:t>
      </w:r>
    </w:p>
    <w:p w:rsidR="00DE6308" w:rsidRDefault="00DE6308" w:rsidP="00DE6308">
      <w:pPr>
        <w:pStyle w:val="Odstavecseseznamem"/>
        <w:numPr>
          <w:ilvl w:val="0"/>
          <w:numId w:val="5"/>
        </w:numPr>
      </w:pPr>
      <w:r>
        <w:t>Píšťalka</w:t>
      </w:r>
    </w:p>
    <w:p w:rsidR="00575CC3" w:rsidRDefault="00575CC3" w:rsidP="00575CC3"/>
    <w:p w:rsidR="0044098E" w:rsidRDefault="0044098E" w:rsidP="0044098E">
      <w:pPr>
        <w:rPr>
          <w:b/>
          <w:bCs/>
          <w:u w:val="single"/>
        </w:rPr>
      </w:pPr>
      <w:r w:rsidRPr="00605EAE">
        <w:rPr>
          <w:b/>
          <w:bCs/>
          <w:u w:val="single"/>
        </w:rPr>
        <w:t>Artikulační cvičení</w:t>
      </w:r>
    </w:p>
    <w:p w:rsidR="0044098E" w:rsidRPr="0015126F" w:rsidRDefault="008E233C" w:rsidP="0044098E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- </w:t>
      </w:r>
      <w:r w:rsidR="0044098E" w:rsidRPr="0015126F">
        <w:rPr>
          <w:b/>
          <w:bCs/>
          <w:u w:val="single"/>
        </w:rPr>
        <w:t>Cvičení pro jazyk</w:t>
      </w:r>
    </w:p>
    <w:p w:rsidR="0044098E" w:rsidRDefault="0044098E" w:rsidP="0044098E">
      <w:r>
        <w:t>Snažíme se pohybovat pouze jazykem, ne čelistí. Vhodná cvičení a motivace.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>Jízda auta – špičkou jazyka kroužíme po horním i dolním rtu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lastRenderedPageBreak/>
        <w:t>Houpačka – špičkou jazyka olizujeme spodní ret doprava a doleva, jazyk zkoušíme dostat po spodním rtu z jednoho koutku do druhého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>Stěrače u auta – špičkou jazyka olizujeme horní ret doprava a doleva, jazyk se musí dostat po horním rtu z jednoho koutku do druhého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>Bouličky – pusa je zavřená, jazyk tlačí do tváří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>Opička jazyk tlačí do spodního rtu, do prostoru mezi zuby a ret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>Malíř – jazyk směřuje ne horní patro, provádí pohyb dopředu a dozadu, jako když malíř natírá strop</w:t>
      </w:r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>Čertík – kmitání jazykem-</w:t>
      </w:r>
      <w:proofErr w:type="spellStart"/>
      <w:r>
        <w:t>blll</w:t>
      </w:r>
      <w:proofErr w:type="spellEnd"/>
    </w:p>
    <w:p w:rsidR="0044098E" w:rsidRDefault="0044098E" w:rsidP="0044098E">
      <w:pPr>
        <w:pStyle w:val="Odstavecseseznamem"/>
        <w:numPr>
          <w:ilvl w:val="0"/>
          <w:numId w:val="6"/>
        </w:numPr>
      </w:pPr>
      <w:r>
        <w:t xml:space="preserve">Koníček – přisajeme jazyk na horní patro, pak jej spustíme dolů, ozve se </w:t>
      </w:r>
      <w:proofErr w:type="spellStart"/>
      <w:r>
        <w:t>klaapvý</w:t>
      </w:r>
      <w:proofErr w:type="spellEnd"/>
      <w:r>
        <w:t xml:space="preserve"> zvuk</w:t>
      </w:r>
    </w:p>
    <w:p w:rsidR="0044098E" w:rsidRPr="00605EAE" w:rsidRDefault="0044098E" w:rsidP="0044098E">
      <w:pPr>
        <w:pStyle w:val="Odstavecseseznamem"/>
        <w:numPr>
          <w:ilvl w:val="0"/>
          <w:numId w:val="6"/>
        </w:numPr>
      </w:pPr>
      <w:r>
        <w:t>Voják – pusa je otevřená, jazyk se postaví za horní zub, špička se opírá o přední zuby, snažíme se o to, aby byl jazyk narovnaný.</w:t>
      </w:r>
    </w:p>
    <w:p w:rsidR="0044098E" w:rsidRDefault="0044098E" w:rsidP="0044098E"/>
    <w:p w:rsidR="0044098E" w:rsidRPr="0015126F" w:rsidRDefault="008E233C" w:rsidP="0044098E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- </w:t>
      </w:r>
      <w:r w:rsidR="0044098E" w:rsidRPr="0015126F">
        <w:rPr>
          <w:b/>
          <w:bCs/>
          <w:u w:val="single"/>
        </w:rPr>
        <w:t>Cvičení pro rty a tváře</w:t>
      </w:r>
    </w:p>
    <w:p w:rsidR="0044098E" w:rsidRDefault="0044098E" w:rsidP="0044098E">
      <w:pPr>
        <w:pStyle w:val="Odstavecseseznamem"/>
        <w:numPr>
          <w:ilvl w:val="0"/>
          <w:numId w:val="7"/>
        </w:numPr>
      </w:pPr>
      <w:r>
        <w:t>Pošleme pusinku</w:t>
      </w:r>
    </w:p>
    <w:p w:rsidR="0044098E" w:rsidRDefault="0044098E" w:rsidP="0044098E">
      <w:pPr>
        <w:pStyle w:val="Odstavecseseznamem"/>
        <w:numPr>
          <w:ilvl w:val="0"/>
          <w:numId w:val="7"/>
        </w:numPr>
      </w:pPr>
      <w:r>
        <w:t xml:space="preserve">Procvičujeme samohlásky: á é í ó ú </w:t>
      </w:r>
    </w:p>
    <w:p w:rsidR="0044098E" w:rsidRDefault="0044098E" w:rsidP="0044098E">
      <w:pPr>
        <w:pStyle w:val="Odstavecseseznamem"/>
        <w:numPr>
          <w:ilvl w:val="0"/>
          <w:numId w:val="7"/>
        </w:numPr>
      </w:pPr>
      <w:r>
        <w:t>Bublina – nafouknutí tváří</w:t>
      </w:r>
    </w:p>
    <w:p w:rsidR="0044098E" w:rsidRDefault="0044098E" w:rsidP="0044098E">
      <w:pPr>
        <w:pStyle w:val="Odstavecseseznamem"/>
        <w:numPr>
          <w:ilvl w:val="0"/>
          <w:numId w:val="7"/>
        </w:numPr>
      </w:pPr>
      <w:r>
        <w:t>Koník, který frká – při výdechu rozechvějeme rty, které jsou u sebe.</w:t>
      </w:r>
    </w:p>
    <w:p w:rsidR="0044098E" w:rsidRDefault="0044098E" w:rsidP="0044098E"/>
    <w:p w:rsidR="0044098E" w:rsidRPr="00B765E8" w:rsidRDefault="0044098E" w:rsidP="0044098E">
      <w:pPr>
        <w:rPr>
          <w:b/>
          <w:bCs/>
          <w:u w:val="single"/>
        </w:rPr>
      </w:pPr>
      <w:r w:rsidRPr="00B765E8">
        <w:rPr>
          <w:b/>
          <w:bCs/>
          <w:u w:val="single"/>
        </w:rPr>
        <w:t>Rytmizace</w:t>
      </w:r>
    </w:p>
    <w:p w:rsidR="0044098E" w:rsidRDefault="0044098E" w:rsidP="0044098E">
      <w:bookmarkStart w:id="0" w:name="_GoBack"/>
      <w:bookmarkEnd w:id="0"/>
      <w:r>
        <w:t>Při nácviku rytmizace se snažíme dítě naučit vytleskávat slova, rozdělovat je na slabiky a opakovat správný rytmus.</w:t>
      </w:r>
    </w:p>
    <w:p w:rsidR="0044098E" w:rsidRDefault="0044098E" w:rsidP="0044098E">
      <w:r>
        <w:t xml:space="preserve">Při rytmizaci využíváme hru na tělo, vytleskávání, podupávání, pleskání. </w:t>
      </w:r>
    </w:p>
    <w:p w:rsidR="0044098E" w:rsidRDefault="0044098E" w:rsidP="0044098E">
      <w:r>
        <w:t xml:space="preserve">Nácvik rytmu se upevňuje při společném zpěvu dětských písniček, při kterém často využíváme dětské rytmické nástroje. Rytmus vyťukáváme také do kostek, bubínku, dřívek…Využíváme také vyrobené pomůcky, </w:t>
      </w:r>
      <w:proofErr w:type="spellStart"/>
      <w:r>
        <w:t>chrastidla</w:t>
      </w:r>
      <w:proofErr w:type="spellEnd"/>
      <w:r>
        <w:t xml:space="preserve"> naplněná rýží…(ty dělají dětem největší radost).</w:t>
      </w:r>
    </w:p>
    <w:p w:rsidR="0044098E" w:rsidRDefault="0044098E" w:rsidP="0044098E">
      <w:r>
        <w:t>Rytmus upevňují dětské básničky či říkanky, často doprovázené hrou na tělo.</w:t>
      </w:r>
    </w:p>
    <w:p w:rsidR="0044098E" w:rsidRDefault="0044098E" w:rsidP="0044098E">
      <w:r>
        <w:t xml:space="preserve">U starších dětí </w:t>
      </w:r>
      <w:proofErr w:type="gramStart"/>
      <w:r>
        <w:t>počítáme</w:t>
      </w:r>
      <w:proofErr w:type="gramEnd"/>
      <w:r>
        <w:t xml:space="preserve"> kolik slabik slovo </w:t>
      </w:r>
      <w:proofErr w:type="gramStart"/>
      <w:r>
        <w:t>má</w:t>
      </w:r>
      <w:proofErr w:type="gramEnd"/>
      <w:r>
        <w:t xml:space="preserve"> a také zkoušíme určit první hlásku ve slově. </w:t>
      </w:r>
    </w:p>
    <w:p w:rsidR="0044098E" w:rsidRDefault="0044098E" w:rsidP="0044098E">
      <w:proofErr w:type="spellStart"/>
      <w:r>
        <w:t>Fonografomotorika</w:t>
      </w:r>
      <w:proofErr w:type="spellEnd"/>
      <w:r>
        <w:t xml:space="preserve"> – je to způsob nácviku správného rytmu a tempa řeči s pomocí obloučků, které dítě maluje na papír. Při slabikování zapisuje dítě nebo učitelka na papír obloučky. Každé slabice odpovídá jeden oblouček.</w:t>
      </w:r>
    </w:p>
    <w:p w:rsidR="0044098E" w:rsidRDefault="0044098E" w:rsidP="00575CC3"/>
    <w:sectPr w:rsidR="004409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7203BB"/>
    <w:multiLevelType w:val="hybridMultilevel"/>
    <w:tmpl w:val="A2C62962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38695304"/>
    <w:multiLevelType w:val="hybridMultilevel"/>
    <w:tmpl w:val="F06297B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3A0937A2"/>
    <w:multiLevelType w:val="hybridMultilevel"/>
    <w:tmpl w:val="EB7CBC5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3F823210"/>
    <w:multiLevelType w:val="hybridMultilevel"/>
    <w:tmpl w:val="B9B4D4E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4367038F"/>
    <w:multiLevelType w:val="hybridMultilevel"/>
    <w:tmpl w:val="E396B34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5E1C1F17"/>
    <w:multiLevelType w:val="hybridMultilevel"/>
    <w:tmpl w:val="0D223A7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6F333F3D"/>
    <w:multiLevelType w:val="hybridMultilevel"/>
    <w:tmpl w:val="8680780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CwMLc0NTAzszRS0lEKTi0uzszPAykwrAUAm9YUbiwAAAA="/>
  </w:docVars>
  <w:rsids>
    <w:rsidRoot w:val="00954A7E"/>
    <w:rsid w:val="0044098E"/>
    <w:rsid w:val="00575CC3"/>
    <w:rsid w:val="008E233C"/>
    <w:rsid w:val="00954A7E"/>
    <w:rsid w:val="00A03424"/>
    <w:rsid w:val="00DE6308"/>
    <w:rsid w:val="00E6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C24D6EC-1D91-447D-8CD8-765FD04BC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75C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0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e</dc:creator>
  <cp:keywords/>
  <dc:description/>
  <cp:lastModifiedBy>Petra</cp:lastModifiedBy>
  <cp:revision>3</cp:revision>
  <dcterms:created xsi:type="dcterms:W3CDTF">2020-04-29T11:17:00Z</dcterms:created>
  <dcterms:modified xsi:type="dcterms:W3CDTF">2020-05-05T12:53:00Z</dcterms:modified>
</cp:coreProperties>
</file>